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6, 2021 (04:55: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y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rual number greater than 2:"</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ue g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eace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6T20:55:27Z</dcterms:created>
  <dcterms:modified xsi:type="dcterms:W3CDTF">2021-06-16T20: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4:55: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